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4" w:name="X48023dbbe49b3b8a37aaec03210fe1bd121b752"/>
    <w:p>
      <w:pPr>
        <w:pStyle w:val="Heading1"/>
      </w:pPr>
      <w:r>
        <w:t xml:space="preserve">Cover Letter for Editor Position in South Korea Seoul</w:t>
      </w:r>
    </w:p>
    <w:p>
      <w:pPr>
        <w:pStyle w:val="FirstParagraph"/>
      </w:pPr>
      <w:r>
        <w:rPr>
          <w:bCs/>
          <w:b/>
        </w:rPr>
        <w:t xml:space="preserve">Dear Hiring Manager,</w:t>
      </w:r>
    </w:p>
    <w:p>
      <w:pPr>
        <w:pStyle w:val="BodyText"/>
      </w:pPr>
      <w:r>
        <w:t xml:space="preserve">I am writing to express my enthusiastic interest in the Editor position at your esteemed organization in South Korea, specifically in the vibrant city of Seoul. As a dedicated and experienced editor with a passion for storytelling and cultural nuance, I am eager to contribute my expertise to a dynamic media environment that values innovation and quality. This opportunity aligns perfectly with my professional goals, and I am confident that my background in editorial work combined with an appreciation for South Korea’s unique media landscape will make me a valuable asset to your team.</w:t>
      </w:r>
    </w:p>
    <w:p>
      <w:pPr>
        <w:pStyle w:val="BodyText"/>
      </w:pPr>
      <w:r>
        <w:t xml:space="preserve">With over [X years] of experience in editing across diverse industries—including publishing, digital media, and content creation—I have developed a keen eye for detail, a strong understanding of narrative structure, and the ability to collaborate effectively with writers, designers, and producers. My work has consistently focused on delivering compelling content that resonates with audiences while maintaining high standards of clarity and creativity. Whether refining manuscripts for print publications or optimizing digital articles for global reach, I approach every project with a commitment to excellence.</w:t>
      </w:r>
    </w:p>
    <w:bookmarkStart w:id="20" w:name="why-south-korea-seoul"/>
    <w:p>
      <w:pPr>
        <w:pStyle w:val="Heading2"/>
      </w:pPr>
      <w:r>
        <w:t xml:space="preserve">Why South Korea Seoul?</w:t>
      </w:r>
    </w:p>
    <w:p>
      <w:pPr>
        <w:pStyle w:val="FirstParagraph"/>
      </w:pPr>
      <w:r>
        <w:t xml:space="preserve">Seoul, as a global hub of culture, technology, and innovation, represents an ideal setting for an editor who thrives in fast-paced, forward-thinking environments. The city’s unique blend of tradition and modernity offers a rich tapestry of stories waiting to be told. I am particularly drawn to the opportunity to work within South Korea’s thriving media ecosystem, where the demand for high-quality, culturally relevant content is ever-growing. The ability to contribute to projects that reflect the dynamism of Seoul’s society—whether through journalism, creative writing, or digital storytelling—excites me deeply.</w:t>
      </w:r>
    </w:p>
    <w:p>
      <w:pPr>
        <w:pStyle w:val="BodyText"/>
      </w:pPr>
      <w:r>
        <w:t xml:space="preserve">My understanding of South Korea’s media landscape is rooted in both academic study and professional engagement. I have followed the evolution of Korean publishing houses, digital platforms, and international collaborations that have positioned the country as a leader in content creation. From the rise of K-pop and K-drama to advancements in tech-driven journalism, I recognize the importance of an editor who can navigate these intersections with cultural sensitivity and strategic insight. This role in Seoul presents an unparalleled opportunity to immerse myself in this environment while leveraging my editorial skills to support meaningful storytelling.</w:t>
      </w:r>
    </w:p>
    <w:bookmarkEnd w:id="20"/>
    <w:bookmarkStart w:id="21" w:name="editorial-expertise-and-values"/>
    <w:p>
      <w:pPr>
        <w:pStyle w:val="Heading2"/>
      </w:pPr>
      <w:r>
        <w:t xml:space="preserve">Editorial Expertise and Values</w:t>
      </w:r>
    </w:p>
    <w:p>
      <w:pPr>
        <w:pStyle w:val="FirstParagraph"/>
      </w:pPr>
      <w:r>
        <w:t xml:space="preserve">As an editor, I prioritize clarity, coherence, and the preservation of an author’s voice while ensuring content meets the highest standards. My process involves meticulous proofreading, structural analysis, and a focus on audience engagement. In previous roles, I have successfully led teams to deliver projects that received critical acclaim and strong reader feedback. For example, while working with [Previous Company/Organization], I oversaw the editorial direction of a multilingual publication that reached audiences across Asia, including South Korea. This experience deepened my appreciation for cross-cultural communication and the importance of tailoring content to resonate with local audiences.</w:t>
      </w:r>
    </w:p>
    <w:p>
      <w:pPr>
        <w:pStyle w:val="BodyText"/>
      </w:pPr>
      <w:r>
        <w:t xml:space="preserve">One of my core values as an editor is adaptability. The media industry is constantly evolving, and I have consistently embraced new tools, trends, and formats—from print to digital platforms, podcasts to interactive storytelling. In Seoul’s competitive market, where innovation drives success, this flexibility will enable me to contribute effectively to your organization’s goals. I am also committed to ethical editing practices, ensuring that all content adheres to integrity standards while reflecting the diverse perspectives of South Korea’s society.</w:t>
      </w:r>
    </w:p>
    <w:bookmarkEnd w:id="21"/>
    <w:bookmarkStart w:id="22" w:name="contributing-to-your-team"/>
    <w:p>
      <w:pPr>
        <w:pStyle w:val="Heading2"/>
      </w:pPr>
      <w:r>
        <w:t xml:space="preserve">Contributing to Your Team</w:t>
      </w:r>
    </w:p>
    <w:p>
      <w:pPr>
        <w:pStyle w:val="FirstParagraph"/>
      </w:pPr>
      <w:r>
        <w:t xml:space="preserve">I am particularly interested in the opportunity to collaborate with your team on projects that highlight South Korea’s cultural and technological advancements. Whether editing articles for a publication focused on Korean pop culture, refining content for international audiences, or supporting the development of digital platforms, I aim to bring my editorial expertise to every task. My ability to work independently and as part of a team ensures that I can seamlessly integrate into your workflow while maintaining the quality and vision of your projects.</w:t>
      </w:r>
    </w:p>
    <w:p>
      <w:pPr>
        <w:pStyle w:val="BodyText"/>
      </w:pPr>
      <w:r>
        <w:t xml:space="preserve">Moreover, my proficiency in [language(s), if applicable] and familiarity with Korean media trends position me to bridge gaps between global and local content. I understand the importance of cultural context in storytelling and am eager to learn more about the specific needs and challenges of your organization. This role in Seoul represents not only a professional opportunity but also a chance to grow as an editor within one of the most influential media markets in Asia.</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n Editor in South Korea’s bustling capital. My experience, passion for storytelling, and dedication to editorial excellence align with the goals of your organization. I am confident that my skills and perspective will contribute to the continued success of your publications or platforms. Thank you for considering my application. I would be thrilled to discuss how I can support your mission and bring value to your team in Seoul.</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 in South Korea Seoul</dc:title>
  <dc:creator/>
  <dc:language>en</dc:language>
  <cp:keywords/>
  <dcterms:created xsi:type="dcterms:W3CDTF">2026-07-24T16:41:02Z</dcterms:created>
  <dcterms:modified xsi:type="dcterms:W3CDTF">2026-07-24T16:41:02Z</dcterms:modified>
</cp:coreProperties>
</file>

<file path=docProps/custom.xml><?xml version="1.0" encoding="utf-8"?>
<Properties xmlns="http://schemas.openxmlformats.org/officeDocument/2006/custom-properties" xmlns:vt="http://schemas.openxmlformats.org/officeDocument/2006/docPropsVTypes"/>
</file>